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Metropolitan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462124ff132694c1bebea27d4fc4e5e7a569358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Metropolitan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Metropolitan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cccf96e179c87acf27dfd2daf1cfa7a9ce9a925"/>
      <w:r>
        <w:t xml:space="preserve">2.1 Localización UFs en la Región Metropolitan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2cbcfe93737a0c0012e4428a423adcf63b7fb61"/>
      <w:r>
        <w:t xml:space="preserve">2.3 UFs de la Región Metropolitan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11faf44080ff8c90c983413d7aa743b406defe3"/>
      <w:r>
        <w:t xml:space="preserve">2.4 Las 5 Categorías Económicas de Región Metropolitan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Metropolitana ocupa el lugar 1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Metropolitan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Metropolitan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Metropolitan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457dfdd368157cab37b796cb2fd1541c8203786"/>
      <w:r>
        <w:t xml:space="preserve">FDC asociadas a la Región Metropolitan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968aba43d8dd978c6c89ce0130f9f3d32940910"/>
      <w:r>
        <w:t xml:space="preserve">Distribución de FDC asociadas a la Región Metropolitan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e3dc64eb5f9c01cca44e8c1e5e4b157d41d47b2"/>
      <w:r>
        <w:t xml:space="preserve">FDC asociadas a la Región Metropolitan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7f5fc9a6261f57055fbfe7825e6650a85e87955"/>
      <w:r>
        <w:t xml:space="preserve">FDC asociadas a la Región Metropolitan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etropolitana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Metropolitana</dc:title>
  <dc:creator>Departamento de Gestión de la Información</dc:creator>
  <cp:keywords/>
  <dcterms:created xsi:type="dcterms:W3CDTF">2020-05-30T23:55:40Z</dcterms:created>
  <dcterms:modified xsi:type="dcterms:W3CDTF">2020-05-30T23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